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539"/>
        <w:gridCol w:w="2410"/>
      </w:tblGrid>
      <w:tr w:rsidR="009128C1" w:rsidRPr="0020282E" w14:paraId="2C320AFB" w14:textId="77777777" w:rsidTr="00EE3311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31C7B30F" w14:textId="28D49F59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04C3B081" wp14:editId="376CF7B5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552D13B3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3D599E48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21A0B58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1509493C" w14:textId="77777777" w:rsidTr="00EE331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C1B20" w14:textId="37CDF06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EE331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E453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23</w:t>
            </w:r>
          </w:p>
        </w:tc>
      </w:tr>
      <w:tr w:rsidR="009128C1" w:rsidRPr="00294CEA" w14:paraId="00512E66" w14:textId="77777777" w:rsidTr="00EE331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04B3587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EE331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E3311" w:rsidRPr="00EE3311">
              <w:rPr>
                <w:rFonts w:ascii="Times New Roman" w:hAnsi="Times New Roman" w:cs="B Nazanin"/>
                <w:noProof/>
                <w:sz w:val="18"/>
                <w:szCs w:val="20"/>
              </w:rPr>
              <w:t>Providing a Method to Predict of Students’ academic Status in order to Improve Quality of Educational Process</w:t>
            </w:r>
          </w:p>
        </w:tc>
      </w:tr>
      <w:tr w:rsidR="009128C1" w:rsidRPr="00294CEA" w14:paraId="1CC2D8F2" w14:textId="77777777" w:rsidTr="00EE331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56DB4EE" w14:textId="3142A45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EE3311">
              <w:t xml:space="preserve"> </w:t>
            </w:r>
            <w:r w:rsidR="00EE3311" w:rsidRPr="00EE3311">
              <w:rPr>
                <w:rFonts w:ascii="Times New Roman" w:hAnsi="Times New Roman" w:cs="B Nazanin"/>
                <w:noProof/>
                <w:sz w:val="18"/>
                <w:szCs w:val="20"/>
              </w:rPr>
              <w:t>Fahimeh Hakimi, Abdolreza Rasouli Kenari*, Hamid Reza Hakimi and Mahboubeh Shamsi</w:t>
            </w:r>
          </w:p>
        </w:tc>
      </w:tr>
      <w:tr w:rsidR="00294CEA" w:rsidRPr="00294CEA" w14:paraId="5695E5EA" w14:textId="77777777" w:rsidTr="00EE331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096C8A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E331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E331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197AA0DA" w14:textId="77777777" w:rsidTr="00EE331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FA21E8B" w14:textId="31DEEAC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EE331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57C28188" w14:textId="77777777" w:rsidTr="00EE3311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10798352" w14:textId="436D7A68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EE331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20AF9624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EE331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0B1FA325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EE3311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2488BE71" w14:textId="77777777" w:rsidTr="00EE3311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015FF" w14:textId="7D80D5C2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EE331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11A03611" w14:textId="77777777" w:rsidTr="00EE3311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2CFEB09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CA86BF" w14:textId="41458EC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EE3311">
              <w:t xml:space="preserve"> </w:t>
            </w:r>
            <w:r w:rsidR="00EE3311" w:rsidRPr="00EE3311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ajlesi Journal of Mechatronic Systems</w:t>
            </w:r>
            <w:r w:rsidR="00EE3311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4F849B7E" w14:textId="77777777" w:rsidTr="00EE331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D42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1A4511C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841F6B" w:rsidRPr="00841F6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423-5334</w:t>
            </w:r>
          </w:p>
        </w:tc>
        <w:tc>
          <w:tcPr>
            <w:tcW w:w="2477" w:type="dxa"/>
            <w:gridSpan w:val="2"/>
          </w:tcPr>
          <w:p w14:paraId="66C757E1" w14:textId="63844C28" w:rsidR="00B53046" w:rsidRPr="00294CEA" w:rsidRDefault="00B53046" w:rsidP="00EE3311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EE3311">
              <w:t xml:space="preserve"> </w:t>
            </w:r>
            <w:r w:rsidR="00EE3311" w:rsidRPr="00EE3311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Majlesi </w:t>
            </w:r>
            <w:r w:rsidR="00EE3311">
              <w:rPr>
                <w:rFonts w:ascii="Times New Roman" w:hAnsi="Times New Roman" w:cs="B Nazanin"/>
                <w:sz w:val="18"/>
                <w:szCs w:val="20"/>
                <w:lang w:bidi="fa-IR"/>
              </w:rPr>
              <w:t>IAU</w:t>
            </w:r>
          </w:p>
        </w:tc>
        <w:tc>
          <w:tcPr>
            <w:tcW w:w="2544" w:type="dxa"/>
            <w:gridSpan w:val="4"/>
          </w:tcPr>
          <w:p w14:paraId="08833E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EE3311">
              <w:rPr>
                <w:rFonts w:ascii="Times New Roman" w:hAnsi="Times New Roman" w:cs="B Nazanin"/>
                <w:sz w:val="18"/>
                <w:szCs w:val="20"/>
              </w:rPr>
              <w:t>2015-4(2)</w:t>
            </w: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2DF29D2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EE3311">
              <w:rPr>
                <w:rFonts w:ascii="Times New Roman" w:hAnsi="Times New Roman" w:cs="B Nazanin"/>
                <w:sz w:val="18"/>
                <w:szCs w:val="20"/>
              </w:rPr>
              <w:t xml:space="preserve"> Iran</w:t>
            </w:r>
          </w:p>
        </w:tc>
      </w:tr>
      <w:tr w:rsidR="00B53046" w:rsidRPr="00294CEA" w14:paraId="219A1221" w14:textId="77777777" w:rsidTr="00EE331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09F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01BDF" w14:textId="393D8B8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E331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E331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4CE7E030" w14:textId="77777777" w:rsidTr="00EE331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46D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C8918E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BA3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0618FE85" w14:textId="77777777" w:rsidTr="00EE331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6AF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D64D4F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404B8B35" w14:textId="77F452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544" w:type="dxa"/>
            <w:gridSpan w:val="4"/>
            <w:tcBorders>
              <w:top w:val="single" w:sz="4" w:space="0" w:color="auto"/>
            </w:tcBorders>
          </w:tcPr>
          <w:p w14:paraId="2D284AE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10" w:type="dxa"/>
            <w:tcBorders>
              <w:top w:val="single" w:sz="4" w:space="0" w:color="auto"/>
              <w:right w:val="single" w:sz="4" w:space="0" w:color="auto"/>
            </w:tcBorders>
          </w:tcPr>
          <w:p w14:paraId="7DCEEAF7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52C70D32" w14:textId="77777777" w:rsidTr="00EE331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8E04E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1B55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093B7D4C" w14:textId="77777777" w:rsidTr="00EE3311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064A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EE331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1788" w14:textId="73E95636" w:rsidR="00673283" w:rsidRPr="00294CEA" w:rsidRDefault="000E4532" w:rsidP="000E4532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75F349BF" w14:textId="77777777" w:rsidTr="00EE331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28BA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EE331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53952B54" w14:textId="77777777" w:rsidTr="00EE331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10F50" w14:textId="7B32E5C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EE331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13BB5ADB" w14:textId="77777777" w:rsidTr="00EE331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295B" w14:textId="70C8447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EE331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35FA56BD" w14:textId="77777777" w:rsidTr="00EE331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995263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1881EDBB" w14:textId="77777777" w:rsidTr="00EE3311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FDE6208" w14:textId="2B99C301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FD356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0E453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FD356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0E453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63B0C8" w14:textId="351FC333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B89E930" w14:textId="4DF745B2" w:rsidR="00A60C04" w:rsidRPr="00294CEA" w:rsidRDefault="00FD3560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619F66C7" wp14:editId="0147B7D2">
            <wp:simplePos x="0" y="0"/>
            <wp:positionH relativeFrom="column">
              <wp:posOffset>524510</wp:posOffset>
            </wp:positionH>
            <wp:positionV relativeFrom="paragraph">
              <wp:posOffset>-808567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S0sDSxMDExMjJT0lEKTi0uzszPAykwqgUAXDSgyCwAAAA="/>
  </w:docVars>
  <w:rsids>
    <w:rsidRoot w:val="001D74D0"/>
    <w:rsid w:val="00097B60"/>
    <w:rsid w:val="000E4532"/>
    <w:rsid w:val="000F2289"/>
    <w:rsid w:val="001D74D0"/>
    <w:rsid w:val="0020282E"/>
    <w:rsid w:val="00294CEA"/>
    <w:rsid w:val="00544180"/>
    <w:rsid w:val="00673283"/>
    <w:rsid w:val="007F694E"/>
    <w:rsid w:val="0081716D"/>
    <w:rsid w:val="00841F6B"/>
    <w:rsid w:val="009128C1"/>
    <w:rsid w:val="00A841FA"/>
    <w:rsid w:val="00B53046"/>
    <w:rsid w:val="00C52AD5"/>
    <w:rsid w:val="00CA6484"/>
    <w:rsid w:val="00EE3311"/>
    <w:rsid w:val="00FD3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11598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AB35DD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AB35DD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2247EF"/>
    <w:rsid w:val="00613EFE"/>
    <w:rsid w:val="007749CE"/>
    <w:rsid w:val="00A9125C"/>
    <w:rsid w:val="00AB35DD"/>
    <w:rsid w:val="00B36EEC"/>
    <w:rsid w:val="00D64315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F1DB8-E56A-4880-8615-1E9632EFB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284</Words>
  <Characters>1301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5T13:30:00Z</dcterms:created>
  <dcterms:modified xsi:type="dcterms:W3CDTF">2023-06-10T22:29:00Z</dcterms:modified>
</cp:coreProperties>
</file>